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83FA6" w14:textId="6A152B7B" w:rsidR="00D05905" w:rsidRDefault="00590C6D" w:rsidP="00604DF7">
      <w:pPr>
        <w:spacing w:after="0" w:line="240" w:lineRule="auto"/>
        <w:jc w:val="center"/>
        <w:rPr>
          <w:b/>
          <w:bCs/>
        </w:rPr>
      </w:pPr>
      <w:r w:rsidRPr="00604DF7">
        <w:rPr>
          <w:b/>
          <w:bCs/>
        </w:rPr>
        <w:t>Email for All Students</w:t>
      </w:r>
      <w:r w:rsidR="00604DF7" w:rsidRPr="00604DF7">
        <w:rPr>
          <w:b/>
          <w:bCs/>
        </w:rPr>
        <w:t>: Before Thanksgiving Break</w:t>
      </w:r>
    </w:p>
    <w:p w14:paraId="73FEF122" w14:textId="39F7FD62" w:rsidR="00BA2E09" w:rsidRPr="00604DF7" w:rsidRDefault="00BA2E09" w:rsidP="00604DF7">
      <w:pPr>
        <w:spacing w:after="0" w:line="240" w:lineRule="auto"/>
        <w:jc w:val="center"/>
        <w:rPr>
          <w:b/>
          <w:bCs/>
        </w:rPr>
      </w:pPr>
      <w:r w:rsidRPr="009E5CAE">
        <w:rPr>
          <w:b/>
          <w:bCs/>
          <w:highlight w:val="yellow"/>
        </w:rPr>
        <w:t>[</w:t>
      </w:r>
      <w:r w:rsidR="009608E0" w:rsidRPr="009E5CAE">
        <w:rPr>
          <w:b/>
          <w:bCs/>
          <w:highlight w:val="yellow"/>
        </w:rPr>
        <w:t xml:space="preserve">Also </w:t>
      </w:r>
      <w:r w:rsidRPr="009E5CAE">
        <w:rPr>
          <w:b/>
          <w:bCs/>
          <w:highlight w:val="yellow"/>
        </w:rPr>
        <w:t xml:space="preserve">Can Be Used </w:t>
      </w:r>
      <w:r w:rsidR="009608E0" w:rsidRPr="009E5CAE">
        <w:rPr>
          <w:b/>
          <w:bCs/>
          <w:highlight w:val="yellow"/>
        </w:rPr>
        <w:t>as D2L Announcements]</w:t>
      </w:r>
    </w:p>
    <w:p w14:paraId="4485E42E" w14:textId="77777777" w:rsidR="00604DF7" w:rsidRDefault="00604DF7" w:rsidP="00D05905">
      <w:pPr>
        <w:spacing w:after="0" w:line="240" w:lineRule="auto"/>
      </w:pPr>
    </w:p>
    <w:p w14:paraId="544D5F77" w14:textId="06C7A211" w:rsidR="00867E47" w:rsidRPr="00867E47" w:rsidRDefault="00867E47" w:rsidP="00D05905">
      <w:pPr>
        <w:spacing w:after="0" w:line="240" w:lineRule="auto"/>
        <w:rPr>
          <w:b/>
          <w:bCs/>
        </w:rPr>
      </w:pPr>
      <w:r w:rsidRPr="009E5CAE">
        <w:rPr>
          <w:b/>
          <w:bCs/>
          <w:highlight w:val="yellow"/>
        </w:rPr>
        <w:t>Example 1:</w:t>
      </w:r>
    </w:p>
    <w:p w14:paraId="33E69027" w14:textId="77777777" w:rsidR="00867E47" w:rsidRDefault="00867E47" w:rsidP="00D05905">
      <w:pPr>
        <w:spacing w:after="0" w:line="240" w:lineRule="auto"/>
      </w:pPr>
    </w:p>
    <w:p w14:paraId="2AE02036" w14:textId="77777777" w:rsidR="0074506D" w:rsidRPr="0074506D" w:rsidRDefault="0074506D" w:rsidP="0074506D">
      <w:pPr>
        <w:spacing w:after="0" w:line="240" w:lineRule="auto"/>
      </w:pPr>
      <w:r w:rsidRPr="0074506D">
        <w:rPr>
          <w:b/>
          <w:bCs/>
        </w:rPr>
        <w:t>Subject:</w:t>
      </w:r>
      <w:r w:rsidRPr="0074506D">
        <w:t xml:space="preserve"> Embrace the Joy of Thanksgiving, but Keep an Eye on the Finish Line!</w:t>
      </w:r>
    </w:p>
    <w:p w14:paraId="08EAFD1D" w14:textId="77777777" w:rsidR="0074506D" w:rsidRDefault="0074506D" w:rsidP="0074506D">
      <w:pPr>
        <w:spacing w:after="0" w:line="240" w:lineRule="auto"/>
      </w:pPr>
    </w:p>
    <w:p w14:paraId="73408C0F" w14:textId="102F7D6A" w:rsidR="0074506D" w:rsidRDefault="0074506D" w:rsidP="0074506D">
      <w:pPr>
        <w:spacing w:after="0" w:line="240" w:lineRule="auto"/>
      </w:pPr>
      <w:r w:rsidRPr="0074506D">
        <w:t>Dear Students,</w:t>
      </w:r>
    </w:p>
    <w:p w14:paraId="39BA7578" w14:textId="77777777" w:rsidR="0074506D" w:rsidRPr="0074506D" w:rsidRDefault="0074506D" w:rsidP="0074506D">
      <w:pPr>
        <w:spacing w:after="0" w:line="240" w:lineRule="auto"/>
      </w:pPr>
    </w:p>
    <w:p w14:paraId="0E4A107E" w14:textId="3D4D30D6" w:rsidR="0074506D" w:rsidRDefault="0074506D" w:rsidP="0074506D">
      <w:pPr>
        <w:spacing w:after="0" w:line="240" w:lineRule="auto"/>
      </w:pPr>
      <w:r w:rsidRPr="0074506D">
        <w:t>As we approach the much-anticipated Thanksgiving break, I want to take a moment to wish you all a joyful and restful time with your loved ones. This is a time for gratitude, reflection, and, of course, some well-deserved relaxation.</w:t>
      </w:r>
      <w:r>
        <w:t xml:space="preserve"> </w:t>
      </w:r>
    </w:p>
    <w:p w14:paraId="0FE61CE5" w14:textId="77777777" w:rsidR="0074506D" w:rsidRPr="0074506D" w:rsidRDefault="0074506D" w:rsidP="0074506D">
      <w:pPr>
        <w:spacing w:after="0" w:line="240" w:lineRule="auto"/>
      </w:pPr>
    </w:p>
    <w:p w14:paraId="2C4576C9" w14:textId="77777777" w:rsidR="008E60B0" w:rsidRDefault="0074506D" w:rsidP="0074506D">
      <w:pPr>
        <w:spacing w:after="0" w:line="240" w:lineRule="auto"/>
      </w:pPr>
      <w:r w:rsidRPr="0074506D">
        <w:t>However, let</w:t>
      </w:r>
      <w:r>
        <w:t>'</w:t>
      </w:r>
      <w:r w:rsidRPr="0074506D">
        <w:t xml:space="preserve">s not forget that we are nearing the end of the semester. This is the final stretch, and </w:t>
      </w:r>
      <w:r>
        <w:t>staying on top of your assignments and deadlines is crucial</w:t>
      </w:r>
      <w:r w:rsidRPr="0074506D">
        <w:t xml:space="preserve">. Remember the old saying, </w:t>
      </w:r>
      <w:r>
        <w:t>"</w:t>
      </w:r>
      <w:r w:rsidRPr="0074506D">
        <w:t>An ounce of prevention is worth a pound of cure.</w:t>
      </w:r>
      <w:r>
        <w:t>"</w:t>
      </w:r>
      <w:r w:rsidRPr="0074506D">
        <w:t xml:space="preserve"> Procrastination may seem tempting, but it often leads to unnecessary stress and subpar work.</w:t>
      </w:r>
      <w:r w:rsidR="008E60B0">
        <w:t xml:space="preserve"> </w:t>
      </w:r>
      <w:r w:rsidRPr="0074506D">
        <w:t xml:space="preserve">Please, if you find yourself struggling with any aspect of your coursework, reach out sooner rather than later. </w:t>
      </w:r>
    </w:p>
    <w:p w14:paraId="7A11AC06" w14:textId="44061A08" w:rsidR="0074506D" w:rsidRPr="0074506D" w:rsidRDefault="0074506D" w:rsidP="0074506D">
      <w:pPr>
        <w:spacing w:after="0" w:line="240" w:lineRule="auto"/>
      </w:pPr>
      <w:r w:rsidRPr="0074506D">
        <w:t>There</w:t>
      </w:r>
      <w:r>
        <w:t>'</w:t>
      </w:r>
      <w:r w:rsidRPr="0074506D">
        <w:t>s no shame in asking for help, and it</w:t>
      </w:r>
      <w:r w:rsidR="00867E47">
        <w:t xml:space="preserve"> i</w:t>
      </w:r>
      <w:r w:rsidRPr="0074506D">
        <w:t>s always better to address issues head-on before they become overwhelming.</w:t>
      </w:r>
    </w:p>
    <w:p w14:paraId="300059C8" w14:textId="77777777" w:rsidR="008E60B0" w:rsidRDefault="008E60B0" w:rsidP="0074506D">
      <w:pPr>
        <w:spacing w:after="0" w:line="240" w:lineRule="auto"/>
      </w:pPr>
    </w:p>
    <w:p w14:paraId="1301636F" w14:textId="396342A4" w:rsidR="0074506D" w:rsidRPr="0074506D" w:rsidRDefault="0074506D" w:rsidP="0074506D">
      <w:pPr>
        <w:spacing w:after="0" w:line="240" w:lineRule="auto"/>
      </w:pPr>
      <w:r w:rsidRPr="0074506D">
        <w:t>Enjoy your break, stay safe, and let</w:t>
      </w:r>
      <w:r>
        <w:t>'</w:t>
      </w:r>
      <w:r w:rsidRPr="0074506D">
        <w:t>s finish this semester strong!</w:t>
      </w:r>
    </w:p>
    <w:p w14:paraId="4C90D635" w14:textId="77777777" w:rsidR="0074506D" w:rsidRDefault="0074506D" w:rsidP="0074506D">
      <w:pPr>
        <w:spacing w:after="0" w:line="240" w:lineRule="auto"/>
      </w:pPr>
    </w:p>
    <w:p w14:paraId="3750598A" w14:textId="59DE3968" w:rsidR="0074506D" w:rsidRPr="0074506D" w:rsidRDefault="0074506D" w:rsidP="0074506D">
      <w:pPr>
        <w:spacing w:after="0" w:line="240" w:lineRule="auto"/>
      </w:pPr>
      <w:r w:rsidRPr="0074506D">
        <w:t xml:space="preserve">Best, </w:t>
      </w:r>
    </w:p>
    <w:p w14:paraId="19A7B19B" w14:textId="77777777" w:rsidR="0074506D" w:rsidRDefault="0074506D" w:rsidP="0074506D">
      <w:pPr>
        <w:spacing w:after="0" w:line="240" w:lineRule="auto"/>
      </w:pPr>
      <w:r>
        <w:t>[</w:t>
      </w:r>
      <w:r w:rsidRPr="00F9310E">
        <w:t>Professor</w:t>
      </w:r>
      <w:r>
        <w:t>'s</w:t>
      </w:r>
      <w:r w:rsidRPr="00F9310E">
        <w:t xml:space="preserve"> Name]</w:t>
      </w:r>
    </w:p>
    <w:p w14:paraId="46B12D08" w14:textId="77777777" w:rsidR="007075A5" w:rsidRDefault="007075A5" w:rsidP="00D05905">
      <w:pPr>
        <w:spacing w:after="0" w:line="240" w:lineRule="auto"/>
      </w:pPr>
    </w:p>
    <w:p w14:paraId="68CE31A2" w14:textId="6903016A" w:rsidR="007075A5" w:rsidRPr="003E44DD" w:rsidRDefault="00E4478C" w:rsidP="00D05905">
      <w:pPr>
        <w:spacing w:after="0" w:line="240" w:lineRule="auto"/>
        <w:rPr>
          <w:b/>
          <w:bCs/>
        </w:rPr>
      </w:pPr>
      <w:r w:rsidRPr="009E5CAE">
        <w:rPr>
          <w:b/>
          <w:bCs/>
          <w:highlight w:val="yellow"/>
        </w:rPr>
        <w:t>Example 2:</w:t>
      </w:r>
    </w:p>
    <w:p w14:paraId="25489D73" w14:textId="77777777" w:rsidR="00E4478C" w:rsidRDefault="00E4478C" w:rsidP="00D05905">
      <w:pPr>
        <w:spacing w:after="0" w:line="240" w:lineRule="auto"/>
      </w:pPr>
    </w:p>
    <w:p w14:paraId="0A79CF20" w14:textId="636619E8" w:rsidR="003E44DD" w:rsidRPr="003E44DD" w:rsidRDefault="003E44DD" w:rsidP="003E44DD">
      <w:pPr>
        <w:spacing w:after="0" w:line="240" w:lineRule="auto"/>
      </w:pPr>
      <w:r w:rsidRPr="003E44DD">
        <w:rPr>
          <w:b/>
          <w:bCs/>
        </w:rPr>
        <w:t>Subject:</w:t>
      </w:r>
      <w:r w:rsidRPr="003E44DD">
        <w:t xml:space="preserve"> Gobble Up the Fun, But Don</w:t>
      </w:r>
      <w:r w:rsidR="00ED7F36">
        <w:t>'</w:t>
      </w:r>
      <w:r w:rsidRPr="003E44DD">
        <w:t>t Drop the Ball!</w:t>
      </w:r>
    </w:p>
    <w:p w14:paraId="759D0518" w14:textId="77777777" w:rsidR="003E44DD" w:rsidRDefault="003E44DD" w:rsidP="003E44DD">
      <w:pPr>
        <w:spacing w:after="0" w:line="240" w:lineRule="auto"/>
      </w:pPr>
    </w:p>
    <w:p w14:paraId="7E0BC115" w14:textId="5B5561FD" w:rsidR="003E44DD" w:rsidRPr="003E44DD" w:rsidRDefault="003E44DD" w:rsidP="003E44DD">
      <w:pPr>
        <w:spacing w:after="0" w:line="240" w:lineRule="auto"/>
      </w:pPr>
      <w:r w:rsidRPr="003E44DD">
        <w:t>Dear Students,</w:t>
      </w:r>
    </w:p>
    <w:p w14:paraId="78D7CFD9" w14:textId="77777777" w:rsidR="00ED7F36" w:rsidRDefault="00ED7F36" w:rsidP="003E44DD">
      <w:pPr>
        <w:spacing w:after="0" w:line="240" w:lineRule="auto"/>
      </w:pPr>
    </w:p>
    <w:p w14:paraId="23FB4741" w14:textId="6EB866A3" w:rsidR="003E44DD" w:rsidRPr="003E44DD" w:rsidRDefault="003E44DD" w:rsidP="003E44DD">
      <w:pPr>
        <w:spacing w:after="0" w:line="240" w:lineRule="auto"/>
      </w:pPr>
      <w:r w:rsidRPr="003E44DD">
        <w:t>As we</w:t>
      </w:r>
      <w:r w:rsidR="00ED7F36">
        <w:t xml:space="preserve"> a</w:t>
      </w:r>
      <w:r w:rsidRPr="003E44DD">
        <w:t>re all gearing up for the Thanksgiving break, I</w:t>
      </w:r>
      <w:r w:rsidR="00ED7F36">
        <w:t xml:space="preserve"> a</w:t>
      </w:r>
      <w:r w:rsidRPr="003E44DD">
        <w:t>m sure visions of turkey, stuffing, and pumpkin pie are dancing in your heads. And rightly so! It</w:t>
      </w:r>
      <w:r w:rsidR="002170AE">
        <w:t xml:space="preserve"> i</w:t>
      </w:r>
      <w:r w:rsidRPr="003E44DD">
        <w:t>s a time to kick back, enjoy some delicious food, and give thanks for all the good things in our lives.</w:t>
      </w:r>
    </w:p>
    <w:p w14:paraId="79E94F91" w14:textId="5DB00E0E" w:rsidR="003E44DD" w:rsidRPr="003E44DD" w:rsidRDefault="003E44DD" w:rsidP="003E44DD">
      <w:pPr>
        <w:spacing w:after="0" w:line="240" w:lineRule="auto"/>
      </w:pPr>
      <w:r w:rsidRPr="003E44DD">
        <w:t>But remember, while the turkey gets a pardon this time of year, your assignments do not! We</w:t>
      </w:r>
      <w:r w:rsidR="002170AE">
        <w:t xml:space="preserve"> a</w:t>
      </w:r>
      <w:r w:rsidRPr="003E44DD">
        <w:t>re in the home stretch of the semester, and it</w:t>
      </w:r>
      <w:r w:rsidR="002170AE">
        <w:t xml:space="preserve"> i</w:t>
      </w:r>
      <w:r w:rsidRPr="003E44DD">
        <w:t xml:space="preserve">s more important than ever to stay on track. As the old saying goes, </w:t>
      </w:r>
      <w:r w:rsidR="00ED7F36">
        <w:t>"</w:t>
      </w:r>
      <w:r w:rsidRPr="003E44DD">
        <w:t>An ounce of prevention is worth a pound of cure.</w:t>
      </w:r>
      <w:r w:rsidR="00ED7F36">
        <w:t>"</w:t>
      </w:r>
      <w:r w:rsidRPr="003E44DD">
        <w:t xml:space="preserve"> Or in this case, an ounce of studying now is worth a pound of cramming later!</w:t>
      </w:r>
    </w:p>
    <w:p w14:paraId="069E6E68" w14:textId="7B9E7568" w:rsidR="003E44DD" w:rsidRPr="003E44DD" w:rsidRDefault="003E44DD" w:rsidP="003E44DD">
      <w:pPr>
        <w:spacing w:after="0" w:line="240" w:lineRule="auto"/>
      </w:pPr>
      <w:r w:rsidRPr="003E44DD">
        <w:t xml:space="preserve">So, enjoy your break </w:t>
      </w:r>
      <w:r w:rsidR="002170AE">
        <w:t xml:space="preserve">and </w:t>
      </w:r>
      <w:r w:rsidRPr="003E44DD">
        <w:t>savor every bite of your Thanksgiving feast, but do</w:t>
      </w:r>
      <w:r w:rsidR="002170AE">
        <w:t xml:space="preserve"> no</w:t>
      </w:r>
      <w:r w:rsidRPr="003E44DD">
        <w:t>t forget those looming deadlines. If you need help, do</w:t>
      </w:r>
      <w:r w:rsidR="002170AE">
        <w:t xml:space="preserve"> no</w:t>
      </w:r>
      <w:r w:rsidRPr="003E44DD">
        <w:t>t hesitate to reach out. After all, we</w:t>
      </w:r>
      <w:r w:rsidR="002170AE">
        <w:t xml:space="preserve"> a</w:t>
      </w:r>
      <w:r w:rsidRPr="003E44DD">
        <w:t>re all in this together, just like mashed potatoes and gravy!</w:t>
      </w:r>
    </w:p>
    <w:p w14:paraId="06FE41A9" w14:textId="0E8C723F" w:rsidR="003E44DD" w:rsidRPr="003E44DD" w:rsidRDefault="003E44DD" w:rsidP="003E44DD">
      <w:pPr>
        <w:spacing w:after="0" w:line="240" w:lineRule="auto"/>
      </w:pPr>
      <w:r w:rsidRPr="003E44DD">
        <w:t>Stay safe, have fun, and let</w:t>
      </w:r>
      <w:r w:rsidR="00DF63A2">
        <w:t>'</w:t>
      </w:r>
      <w:r w:rsidRPr="003E44DD">
        <w:t>s tackle the rest of the semester with the same enthusiasm as a Black Friday shopper!</w:t>
      </w:r>
    </w:p>
    <w:p w14:paraId="3DCEE836" w14:textId="77777777" w:rsidR="002170AE" w:rsidRDefault="002170AE" w:rsidP="003E44DD">
      <w:pPr>
        <w:spacing w:after="0" w:line="240" w:lineRule="auto"/>
      </w:pPr>
    </w:p>
    <w:p w14:paraId="63299482" w14:textId="7AF8A538" w:rsidR="003E44DD" w:rsidRPr="003E44DD" w:rsidRDefault="003E44DD" w:rsidP="003E44DD">
      <w:pPr>
        <w:spacing w:after="0" w:line="240" w:lineRule="auto"/>
      </w:pPr>
      <w:r w:rsidRPr="003E44DD">
        <w:t xml:space="preserve">Best, </w:t>
      </w:r>
    </w:p>
    <w:p w14:paraId="39CC92FC" w14:textId="77777777" w:rsidR="00BA2E09" w:rsidRDefault="00BA2E09" w:rsidP="00BA2E09">
      <w:pPr>
        <w:spacing w:after="0" w:line="240" w:lineRule="auto"/>
      </w:pPr>
      <w:r>
        <w:t>[</w:t>
      </w:r>
      <w:r w:rsidRPr="00F9310E">
        <w:t>Professor</w:t>
      </w:r>
      <w:r>
        <w:t>'s</w:t>
      </w:r>
      <w:r w:rsidRPr="00F9310E">
        <w:t xml:space="preserve"> Name]</w:t>
      </w:r>
    </w:p>
    <w:sectPr w:rsidR="00BA2E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D1C9C"/>
    <w:multiLevelType w:val="hybridMultilevel"/>
    <w:tmpl w:val="B8C037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315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2M7WwMDQwMTQyMTVV0lEKTi0uzszPAykwqgUA4mhffCwAAAA="/>
  </w:docVars>
  <w:rsids>
    <w:rsidRoot w:val="00077B22"/>
    <w:rsid w:val="00013296"/>
    <w:rsid w:val="0002732F"/>
    <w:rsid w:val="000353E6"/>
    <w:rsid w:val="00047F94"/>
    <w:rsid w:val="000560C5"/>
    <w:rsid w:val="00077B22"/>
    <w:rsid w:val="0009193F"/>
    <w:rsid w:val="000E4463"/>
    <w:rsid w:val="000E5847"/>
    <w:rsid w:val="000F439F"/>
    <w:rsid w:val="001049A6"/>
    <w:rsid w:val="001859D9"/>
    <w:rsid w:val="00196DCE"/>
    <w:rsid w:val="001B624B"/>
    <w:rsid w:val="001B716D"/>
    <w:rsid w:val="002170AE"/>
    <w:rsid w:val="002506D3"/>
    <w:rsid w:val="00262EA3"/>
    <w:rsid w:val="00292E42"/>
    <w:rsid w:val="002B46FC"/>
    <w:rsid w:val="0030167C"/>
    <w:rsid w:val="00302563"/>
    <w:rsid w:val="00320B8C"/>
    <w:rsid w:val="00363D72"/>
    <w:rsid w:val="00391F09"/>
    <w:rsid w:val="003B14E6"/>
    <w:rsid w:val="003E44DD"/>
    <w:rsid w:val="00455F91"/>
    <w:rsid w:val="004C27C2"/>
    <w:rsid w:val="004E23E5"/>
    <w:rsid w:val="004F236D"/>
    <w:rsid w:val="0050560E"/>
    <w:rsid w:val="00590C6D"/>
    <w:rsid w:val="0059281D"/>
    <w:rsid w:val="006033FC"/>
    <w:rsid w:val="00604DF7"/>
    <w:rsid w:val="00631865"/>
    <w:rsid w:val="00674C37"/>
    <w:rsid w:val="006A5971"/>
    <w:rsid w:val="006B0D9B"/>
    <w:rsid w:val="0070075B"/>
    <w:rsid w:val="007075A5"/>
    <w:rsid w:val="0074506D"/>
    <w:rsid w:val="00781A93"/>
    <w:rsid w:val="007904AB"/>
    <w:rsid w:val="007A53FA"/>
    <w:rsid w:val="00801580"/>
    <w:rsid w:val="008228B6"/>
    <w:rsid w:val="008674E7"/>
    <w:rsid w:val="00867E47"/>
    <w:rsid w:val="008A03F8"/>
    <w:rsid w:val="008D1F7E"/>
    <w:rsid w:val="008D724F"/>
    <w:rsid w:val="008E60B0"/>
    <w:rsid w:val="008F056A"/>
    <w:rsid w:val="00940DDB"/>
    <w:rsid w:val="009508AA"/>
    <w:rsid w:val="009608E0"/>
    <w:rsid w:val="00970C84"/>
    <w:rsid w:val="009A21C2"/>
    <w:rsid w:val="009A5475"/>
    <w:rsid w:val="009B1D3D"/>
    <w:rsid w:val="009B4224"/>
    <w:rsid w:val="009E5CAE"/>
    <w:rsid w:val="009E5D1E"/>
    <w:rsid w:val="00A03C1D"/>
    <w:rsid w:val="00A0523B"/>
    <w:rsid w:val="00A3025C"/>
    <w:rsid w:val="00A566B1"/>
    <w:rsid w:val="00A70417"/>
    <w:rsid w:val="00A82303"/>
    <w:rsid w:val="00AF6DA8"/>
    <w:rsid w:val="00BA2B5B"/>
    <w:rsid w:val="00BA2E09"/>
    <w:rsid w:val="00BF4EEC"/>
    <w:rsid w:val="00C315DC"/>
    <w:rsid w:val="00C3221B"/>
    <w:rsid w:val="00C3600D"/>
    <w:rsid w:val="00D05905"/>
    <w:rsid w:val="00D10D89"/>
    <w:rsid w:val="00DC49CE"/>
    <w:rsid w:val="00DE54E0"/>
    <w:rsid w:val="00DF63A2"/>
    <w:rsid w:val="00E3355F"/>
    <w:rsid w:val="00E4478C"/>
    <w:rsid w:val="00E73291"/>
    <w:rsid w:val="00ED7F36"/>
    <w:rsid w:val="00F0250F"/>
    <w:rsid w:val="00F27C90"/>
    <w:rsid w:val="00F9310E"/>
    <w:rsid w:val="00FE0A8C"/>
    <w:rsid w:val="00FF1A90"/>
    <w:rsid w:val="00FF1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66E18"/>
  <w15:chartTrackingRefBased/>
  <w15:docId w15:val="{166C98B3-CEBB-46B1-8ED4-8433584BC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4E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1A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56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81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3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42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08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8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610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90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85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42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7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07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36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72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03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15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3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5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89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86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77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06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07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4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545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568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5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8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95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473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4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3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04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49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67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62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4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68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D8E02C4E9A94F93B008E00B32A0E5" ma:contentTypeVersion="17" ma:contentTypeDescription="Create a new document." ma:contentTypeScope="" ma:versionID="191709703b44c08d39ed0422b8dec881">
  <xsd:schema xmlns:xsd="http://www.w3.org/2001/XMLSchema" xmlns:xs="http://www.w3.org/2001/XMLSchema" xmlns:p="http://schemas.microsoft.com/office/2006/metadata/properties" xmlns:ns2="aac03f33-5b0b-4360-8ba8-a849acbe79f1" xmlns:ns3="53b537d9-a7dc-4e60-8bee-37a69822bf5e" targetNamespace="http://schemas.microsoft.com/office/2006/metadata/properties" ma:root="true" ma:fieldsID="1ff4a13984065c9eec9211dc1d57fbaa" ns2:_="" ns3:_="">
    <xsd:import namespace="aac03f33-5b0b-4360-8ba8-a849acbe79f1"/>
    <xsd:import namespace="53b537d9-a7dc-4e60-8bee-37a69822bf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03f33-5b0b-4360-8ba8-a849acbe79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0a25bc9-0e8a-45d0-9928-f6dbfc3cf7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b537d9-a7dc-4e60-8bee-37a69822bf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0c24b54-1b10-4376-a777-3c23de9e2d2d}" ma:internalName="TaxCatchAll" ma:showField="CatchAllData" ma:web="53b537d9-a7dc-4e60-8bee-37a69822bf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ac03f33-5b0b-4360-8ba8-a849acbe79f1">
      <Terms xmlns="http://schemas.microsoft.com/office/infopath/2007/PartnerControls"/>
    </lcf76f155ced4ddcb4097134ff3c332f>
    <TaxCatchAll xmlns="53b537d9-a7dc-4e60-8bee-37a69822bf5e" xsi:nil="true"/>
  </documentManagement>
</p:properties>
</file>

<file path=customXml/itemProps1.xml><?xml version="1.0" encoding="utf-8"?>
<ds:datastoreItem xmlns:ds="http://schemas.openxmlformats.org/officeDocument/2006/customXml" ds:itemID="{180D92AA-768D-4D5F-8AF3-5E9BC5878D57}"/>
</file>

<file path=customXml/itemProps2.xml><?xml version="1.0" encoding="utf-8"?>
<ds:datastoreItem xmlns:ds="http://schemas.openxmlformats.org/officeDocument/2006/customXml" ds:itemID="{3F4380E5-5DAE-406D-9F7D-D4F9A2FB2B54}"/>
</file>

<file path=customXml/itemProps3.xml><?xml version="1.0" encoding="utf-8"?>
<ds:datastoreItem xmlns:ds="http://schemas.openxmlformats.org/officeDocument/2006/customXml" ds:itemID="{EC86000F-EB03-4DF9-B293-4C6A52D58D0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9</Words>
  <Characters>1846</Characters>
  <Application>Microsoft Office Word</Application>
  <DocSecurity>0</DocSecurity>
  <Lines>27</Lines>
  <Paragraphs>6</Paragraphs>
  <ScaleCrop>false</ScaleCrop>
  <Company/>
  <LinksUpToDate>false</LinksUpToDate>
  <CharactersWithSpaces>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a van Olphen</dc:creator>
  <cp:keywords/>
  <dc:description/>
  <cp:lastModifiedBy>Marcela van Olphen</cp:lastModifiedBy>
  <cp:revision>4</cp:revision>
  <dcterms:created xsi:type="dcterms:W3CDTF">2023-11-13T18:11:00Z</dcterms:created>
  <dcterms:modified xsi:type="dcterms:W3CDTF">2023-11-13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D8E02C4E9A94F93B008E00B32A0E5</vt:lpwstr>
  </property>
</Properties>
</file>